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10746" w14:textId="77777777" w:rsidR="003836E5" w:rsidRPr="00EB2F57" w:rsidRDefault="00EB2F57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Lab - </w:t>
      </w:r>
      <w:r w:rsidR="003836E5" w:rsidRPr="00EB2F57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Creating a Custom </w:t>
      </w:r>
      <w:r w:rsidR="00D80F1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Microsoft Management </w:t>
      </w:r>
      <w:r w:rsidR="00A23B1C" w:rsidRPr="00EB2F57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nsole (MMC)</w:t>
      </w:r>
    </w:p>
    <w:p w14:paraId="0C90CE44" w14:textId="77777777" w:rsidR="00A23B1C" w:rsidRDefault="00A23B1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2A45C545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A102C">
        <w:rPr>
          <w:rFonts w:ascii="Times New Roman" w:hAnsi="Times New Roman" w:cs="Times New Roman"/>
          <w:b/>
          <w:bCs/>
          <w:color w:val="000000"/>
          <w:sz w:val="28"/>
          <w:szCs w:val="28"/>
        </w:rPr>
        <w:t>Overview</w:t>
      </w:r>
    </w:p>
    <w:p w14:paraId="51ADB53E" w14:textId="77777777" w:rsidR="003836E5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100EE8D0" w14:textId="1B66BA33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sz w:val="24"/>
          <w:szCs w:val="24"/>
        </w:rPr>
        <w:t xml:space="preserve">One of </w:t>
      </w:r>
      <w:r w:rsidR="00004384">
        <w:rPr>
          <w:rFonts w:ascii="Times New Roman" w:hAnsi="Times New Roman" w:cs="Times New Roman"/>
          <w:sz w:val="24"/>
          <w:szCs w:val="24"/>
        </w:rPr>
        <w:t xml:space="preserve">the </w:t>
      </w:r>
      <w:r w:rsidRPr="00004384">
        <w:rPr>
          <w:rFonts w:ascii="Times New Roman" w:hAnsi="Times New Roman" w:cs="Times New Roman"/>
          <w:noProof/>
          <w:sz w:val="24"/>
          <w:szCs w:val="24"/>
        </w:rPr>
        <w:t>great</w:t>
      </w:r>
      <w:r w:rsidRPr="002A102C">
        <w:rPr>
          <w:rFonts w:ascii="Times New Roman" w:hAnsi="Times New Roman" w:cs="Times New Roman"/>
          <w:sz w:val="24"/>
          <w:szCs w:val="24"/>
        </w:rPr>
        <w:t xml:space="preserve"> </w:t>
      </w:r>
      <w:r w:rsidRPr="00004384">
        <w:rPr>
          <w:rFonts w:ascii="Times New Roman" w:hAnsi="Times New Roman" w:cs="Times New Roman"/>
          <w:noProof/>
          <w:sz w:val="24"/>
          <w:szCs w:val="24"/>
        </w:rPr>
        <w:t>feature</w:t>
      </w:r>
      <w:r w:rsidR="00004384" w:rsidRPr="00004384">
        <w:rPr>
          <w:rFonts w:ascii="Times New Roman" w:hAnsi="Times New Roman" w:cs="Times New Roman"/>
          <w:noProof/>
          <w:sz w:val="24"/>
          <w:szCs w:val="24"/>
        </w:rPr>
        <w:t>s</w:t>
      </w:r>
      <w:r w:rsidRPr="002A102C">
        <w:rPr>
          <w:rFonts w:ascii="Times New Roman" w:hAnsi="Times New Roman" w:cs="Times New Roman"/>
          <w:sz w:val="24"/>
          <w:szCs w:val="24"/>
        </w:rPr>
        <w:t xml:space="preserve"> of the Microsoft </w:t>
      </w:r>
      <w:r w:rsidRPr="00004384">
        <w:rPr>
          <w:rFonts w:ascii="Times New Roman" w:hAnsi="Times New Roman" w:cs="Times New Roman"/>
          <w:noProof/>
          <w:sz w:val="24"/>
          <w:szCs w:val="24"/>
        </w:rPr>
        <w:t>Management</w:t>
      </w:r>
      <w:r w:rsidRPr="002A102C">
        <w:rPr>
          <w:rFonts w:ascii="Times New Roman" w:hAnsi="Times New Roman" w:cs="Times New Roman"/>
          <w:sz w:val="24"/>
          <w:szCs w:val="24"/>
        </w:rPr>
        <w:t xml:space="preserve"> Console (MMC) is its flexibility in creating our own custom console.</w:t>
      </w:r>
    </w:p>
    <w:p w14:paraId="27062C83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E652DD" w14:textId="77777777" w:rsidR="003836E5" w:rsidRPr="002A102C" w:rsidRDefault="00D330E1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sz w:val="24"/>
          <w:szCs w:val="24"/>
        </w:rPr>
        <w:t>Having a custom Microsoft management console (MMC) places all the tools you need at your fingertips and</w:t>
      </w:r>
      <w:r w:rsidR="003836E5" w:rsidRPr="002A102C">
        <w:rPr>
          <w:rFonts w:ascii="Times New Roman" w:hAnsi="Times New Roman" w:cs="Times New Roman"/>
          <w:sz w:val="24"/>
          <w:szCs w:val="24"/>
        </w:rPr>
        <w:t xml:space="preserve"> provide</w:t>
      </w:r>
      <w:r w:rsidRPr="002A102C">
        <w:rPr>
          <w:rFonts w:ascii="Times New Roman" w:hAnsi="Times New Roman" w:cs="Times New Roman"/>
          <w:sz w:val="24"/>
          <w:szCs w:val="24"/>
        </w:rPr>
        <w:t>s</w:t>
      </w:r>
      <w:r w:rsidR="003836E5" w:rsidRPr="002A102C">
        <w:rPr>
          <w:rFonts w:ascii="Times New Roman" w:hAnsi="Times New Roman" w:cs="Times New Roman"/>
          <w:sz w:val="24"/>
          <w:szCs w:val="24"/>
        </w:rPr>
        <w:t xml:space="preserve"> a convenient method for managing Windows Servers and the</w:t>
      </w:r>
      <w:r w:rsidRPr="002A102C">
        <w:rPr>
          <w:rFonts w:ascii="Times New Roman" w:hAnsi="Times New Roman" w:cs="Times New Roman"/>
          <w:sz w:val="24"/>
          <w:szCs w:val="24"/>
        </w:rPr>
        <w:t>ir services</w:t>
      </w:r>
      <w:r w:rsidR="003836E5" w:rsidRPr="002A102C">
        <w:rPr>
          <w:rFonts w:ascii="Times New Roman" w:hAnsi="Times New Roman" w:cs="Times New Roman"/>
          <w:sz w:val="24"/>
          <w:szCs w:val="24"/>
        </w:rPr>
        <w:t xml:space="preserve">. </w:t>
      </w:r>
      <w:r w:rsidRPr="002A102C">
        <w:rPr>
          <w:rFonts w:ascii="Times New Roman" w:hAnsi="Times New Roman" w:cs="Times New Roman"/>
          <w:sz w:val="24"/>
          <w:szCs w:val="24"/>
        </w:rPr>
        <w:t xml:space="preserve">An MMC is a single </w:t>
      </w:r>
      <w:r w:rsidR="003836E5" w:rsidRPr="002A102C">
        <w:rPr>
          <w:rFonts w:ascii="Times New Roman" w:hAnsi="Times New Roman" w:cs="Times New Roman"/>
          <w:sz w:val="24"/>
          <w:szCs w:val="24"/>
        </w:rPr>
        <w:t xml:space="preserve">“dashboard” from which to manage Active Directory, Group Policy, DNS, DHCP, WSUS, WDS, and other services </w:t>
      </w:r>
      <w:r w:rsidRPr="002A102C">
        <w:rPr>
          <w:rFonts w:ascii="Times New Roman" w:hAnsi="Times New Roman" w:cs="Times New Roman"/>
          <w:sz w:val="24"/>
          <w:szCs w:val="24"/>
        </w:rPr>
        <w:t xml:space="preserve">providing speed and </w:t>
      </w:r>
      <w:r w:rsidR="003836E5" w:rsidRPr="002A102C">
        <w:rPr>
          <w:rFonts w:ascii="Times New Roman" w:hAnsi="Times New Roman" w:cs="Times New Roman"/>
          <w:sz w:val="24"/>
          <w:szCs w:val="24"/>
        </w:rPr>
        <w:t>simplicity</w:t>
      </w:r>
      <w:r w:rsidRPr="002A102C">
        <w:rPr>
          <w:rFonts w:ascii="Times New Roman" w:hAnsi="Times New Roman" w:cs="Times New Roman"/>
          <w:sz w:val="24"/>
          <w:szCs w:val="24"/>
        </w:rPr>
        <w:t>.</w:t>
      </w:r>
    </w:p>
    <w:p w14:paraId="4905C7BE" w14:textId="77777777" w:rsidR="00D330E1" w:rsidRPr="002A102C" w:rsidRDefault="00D330E1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DCCAD98" w14:textId="5BF85E8A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. </w:t>
      </w:r>
      <w:r w:rsidRPr="00004384">
        <w:rPr>
          <w:rFonts w:ascii="Times New Roman" w:hAnsi="Times New Roman" w:cs="Times New Roman"/>
          <w:noProof/>
          <w:color w:val="000000"/>
          <w:sz w:val="24"/>
          <w:szCs w:val="24"/>
        </w:rPr>
        <w:t>Log</w:t>
      </w:r>
      <w:r w:rsidR="00004384">
        <w:rPr>
          <w:rFonts w:ascii="Times New Roman" w:hAnsi="Times New Roman" w:cs="Times New Roman"/>
          <w:noProof/>
          <w:color w:val="000000"/>
          <w:sz w:val="24"/>
          <w:szCs w:val="24"/>
        </w:rPr>
        <w:t>i</w:t>
      </w:r>
      <w:r w:rsidRPr="00004384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 to your Server 2012 full install GUI as Administrator </w:t>
      </w:r>
    </w:p>
    <w:p w14:paraId="302C9DCD" w14:textId="0C6E4744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2. Click </w:t>
      </w:r>
      <w:r w:rsidR="0000438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004384">
        <w:rPr>
          <w:rFonts w:ascii="Times New Roman" w:hAnsi="Times New Roman" w:cs="Times New Roman"/>
          <w:noProof/>
          <w:color w:val="000000"/>
          <w:sz w:val="24"/>
          <w:szCs w:val="24"/>
        </w:rPr>
        <w:t>Start</w:t>
      </w: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 button and in the Search box type MMC and </w:t>
      </w:r>
      <w:r w:rsidR="00723FD0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2A102C">
        <w:rPr>
          <w:rFonts w:ascii="Times New Roman" w:hAnsi="Times New Roman" w:cs="Times New Roman"/>
          <w:color w:val="000000"/>
          <w:sz w:val="24"/>
          <w:szCs w:val="24"/>
        </w:rPr>
        <w:t>ress ENTER</w:t>
      </w:r>
    </w:p>
    <w:p w14:paraId="3AAE856F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441C37F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68AEF4C2" wp14:editId="1AF09809">
            <wp:extent cx="2484576" cy="1695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657" cy="16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5C69C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4D148F4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3. Choose Add/Remove Snap-in from File Menu </w:t>
      </w:r>
    </w:p>
    <w:p w14:paraId="4BE8A343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6CC2D63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1B0557C8" wp14:editId="37054436">
            <wp:extent cx="2105419" cy="235267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793" cy="236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605F5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64F5D6C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4. Select </w:t>
      </w:r>
      <w:r w:rsidRPr="002A102C">
        <w:rPr>
          <w:rFonts w:ascii="Times New Roman" w:hAnsi="Times New Roman" w:cs="Times New Roman"/>
          <w:b/>
          <w:color w:val="000000"/>
          <w:sz w:val="24"/>
          <w:szCs w:val="24"/>
        </w:rPr>
        <w:t>Active Directory Users and Computers</w:t>
      </w: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 and click Add  </w:t>
      </w:r>
    </w:p>
    <w:p w14:paraId="0DBFD4C6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5. Click OK to close the Add/Remove Snap-in Dialog Box </w:t>
      </w:r>
    </w:p>
    <w:p w14:paraId="13526FEC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C9C68DB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60169A11" wp14:editId="5E215ED5">
            <wp:extent cx="3939835" cy="27717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592" cy="2796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F7545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9F2BE7F" w14:textId="77777777" w:rsidR="003836E5" w:rsidRPr="002A102C" w:rsidRDefault="00E07F2D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lose</w:t>
      </w:r>
      <w:r w:rsidR="003836E5"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 the Add or Remove </w:t>
      </w:r>
      <w:r w:rsidR="002A102C" w:rsidRPr="002A102C">
        <w:rPr>
          <w:rFonts w:ascii="Times New Roman" w:hAnsi="Times New Roman" w:cs="Times New Roman"/>
          <w:color w:val="000000"/>
          <w:sz w:val="24"/>
          <w:szCs w:val="24"/>
        </w:rPr>
        <w:t>Snap</w:t>
      </w:r>
      <w:r w:rsidR="003836E5" w:rsidRPr="002A102C">
        <w:rPr>
          <w:rFonts w:ascii="Times New Roman" w:hAnsi="Times New Roman" w:cs="Times New Roman"/>
          <w:color w:val="000000"/>
          <w:sz w:val="24"/>
          <w:szCs w:val="24"/>
        </w:rPr>
        <w:t>-ins.</w:t>
      </w:r>
    </w:p>
    <w:p w14:paraId="4082CD4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50AE187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6. Click Start Button in the Search box and type </w:t>
      </w:r>
      <w:proofErr w:type="spellStart"/>
      <w:r w:rsidRPr="002A102C">
        <w:rPr>
          <w:rFonts w:ascii="Times New Roman" w:hAnsi="Times New Roman" w:cs="Times New Roman"/>
          <w:color w:val="000000"/>
          <w:sz w:val="24"/>
          <w:szCs w:val="24"/>
        </w:rPr>
        <w:t>cmd</w:t>
      </w:r>
      <w:proofErr w:type="spellEnd"/>
    </w:p>
    <w:p w14:paraId="3D7B0116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2E58B60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413FF75B" wp14:editId="4E014010">
            <wp:extent cx="2752724" cy="16070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3294" cy="1619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0A84F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EE5AEA6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 xml:space="preserve">7. At the command prompt type </w:t>
      </w:r>
      <w:r w:rsidRPr="002C4B92">
        <w:rPr>
          <w:rFonts w:ascii="Times New Roman" w:hAnsi="Times New Roman" w:cs="Times New Roman"/>
          <w:b/>
          <w:color w:val="000000"/>
        </w:rPr>
        <w:t xml:space="preserve">regsvr32 </w:t>
      </w:r>
      <w:r w:rsidRPr="00004384">
        <w:rPr>
          <w:rFonts w:ascii="Times New Roman" w:hAnsi="Times New Roman" w:cs="Times New Roman"/>
          <w:b/>
          <w:noProof/>
          <w:color w:val="000000"/>
        </w:rPr>
        <w:t>schmmgmt</w:t>
      </w:r>
      <w:r w:rsidRPr="002C4B92">
        <w:rPr>
          <w:rFonts w:ascii="Times New Roman" w:hAnsi="Times New Roman" w:cs="Times New Roman"/>
          <w:color w:val="000000"/>
        </w:rPr>
        <w:t xml:space="preserve"> and press ENTER </w:t>
      </w:r>
    </w:p>
    <w:p w14:paraId="6C69E8E0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color w:val="000000"/>
        </w:rPr>
        <w:t>8. Click OK and close the cmd.</w:t>
      </w:r>
    </w:p>
    <w:p w14:paraId="3617B9A9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73A4B9B" w14:textId="77777777" w:rsidR="003836E5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21039622" wp14:editId="21A3548B">
            <wp:extent cx="4636233" cy="2362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9515" cy="240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35087" w14:textId="77777777" w:rsidR="002A102C" w:rsidRPr="002C4B92" w:rsidRDefault="002A102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CE50F01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9. Return to the MMC </w:t>
      </w:r>
    </w:p>
    <w:p w14:paraId="3A7D698A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0. Add the Active Directory Schema Snap-In </w:t>
      </w:r>
    </w:p>
    <w:p w14:paraId="7846943E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>11. Add the Computer Management Snap-In and direct it to Local Computer</w:t>
      </w:r>
    </w:p>
    <w:p w14:paraId="46B208CE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708B176" w14:textId="77777777" w:rsidR="003836E5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11EF2932" wp14:editId="1F0C2EB2">
            <wp:extent cx="3657600" cy="24975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1806" cy="251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C18C" w14:textId="77777777" w:rsidR="002A102C" w:rsidRPr="002C4B92" w:rsidRDefault="002A102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9EA1537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2. Click on Finish </w:t>
      </w:r>
    </w:p>
    <w:p w14:paraId="143CB467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7E18997" w14:textId="77777777" w:rsidR="003836E5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316819BD" wp14:editId="01B02E8C">
            <wp:extent cx="3952875" cy="2784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4222" cy="2792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84C36" w14:textId="77777777" w:rsidR="002A102C" w:rsidRPr="002C4B92" w:rsidRDefault="002A102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6406BE4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>13. Click on OK to close Add/Remove Snap-In</w:t>
      </w:r>
    </w:p>
    <w:p w14:paraId="4077CD1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4. Choose Save from the File and save menu and save the console to the desktop with the name </w:t>
      </w:r>
    </w:p>
    <w:p w14:paraId="4F04AFB8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2A102C">
        <w:rPr>
          <w:rFonts w:ascii="Times New Roman" w:hAnsi="Times New Roman" w:cs="Times New Roman"/>
          <w:color w:val="000000"/>
          <w:sz w:val="24"/>
          <w:szCs w:val="24"/>
        </w:rPr>
        <w:t>Admin.msc</w:t>
      </w:r>
      <w:proofErr w:type="spellEnd"/>
    </w:p>
    <w:p w14:paraId="01D60C0D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B98F8E9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5EF65DE4" wp14:editId="2C7CD40A">
            <wp:extent cx="3940086" cy="2924175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046" cy="2938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1C03E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088BA78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4BDF56CE" wp14:editId="5211E823">
            <wp:extent cx="1200150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661C4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AC17CC9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5. Close the console  </w:t>
      </w:r>
    </w:p>
    <w:p w14:paraId="7BDD0A06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D694AB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A102C">
        <w:rPr>
          <w:rFonts w:ascii="Times New Roman" w:hAnsi="Times New Roman" w:cs="Times New Roman"/>
          <w:b/>
          <w:bCs/>
          <w:color w:val="000000"/>
          <w:sz w:val="28"/>
          <w:szCs w:val="28"/>
        </w:rPr>
        <w:t>Add a Snap-in to a</w:t>
      </w:r>
      <w:r w:rsidR="00C00F41">
        <w:rPr>
          <w:rFonts w:ascii="Times New Roman" w:hAnsi="Times New Roman" w:cs="Times New Roman"/>
          <w:b/>
          <w:bCs/>
          <w:color w:val="000000"/>
          <w:sz w:val="28"/>
          <w:szCs w:val="28"/>
        </w:rPr>
        <w:t>n</w:t>
      </w:r>
      <w:r w:rsidRPr="002A102C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MMC </w:t>
      </w:r>
    </w:p>
    <w:p w14:paraId="68125423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232B1C3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. Open the </w:t>
      </w:r>
      <w:proofErr w:type="spellStart"/>
      <w:r w:rsidRPr="002A102C">
        <w:rPr>
          <w:rFonts w:ascii="Times New Roman" w:hAnsi="Times New Roman" w:cs="Times New Roman"/>
          <w:color w:val="000000"/>
          <w:sz w:val="24"/>
          <w:szCs w:val="24"/>
        </w:rPr>
        <w:t>Admin.</w:t>
      </w:r>
      <w:bookmarkStart w:id="0" w:name="_GoBack"/>
      <w:bookmarkEnd w:id="0"/>
      <w:r w:rsidRPr="00004384">
        <w:rPr>
          <w:rFonts w:ascii="Times New Roman" w:hAnsi="Times New Roman" w:cs="Times New Roman"/>
          <w:noProof/>
          <w:color w:val="000000"/>
          <w:sz w:val="24"/>
          <w:szCs w:val="24"/>
        </w:rPr>
        <w:t>msc</w:t>
      </w:r>
      <w:proofErr w:type="spellEnd"/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DDA40A9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2. Choose Add/Remove Snap-in from the File Menu </w:t>
      </w:r>
    </w:p>
    <w:p w14:paraId="08EF5D6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3. Add the Event Viewer and direct it to the Local Computer </w:t>
      </w:r>
    </w:p>
    <w:p w14:paraId="61DFE3C1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4. Click OK to close the Add/Remove Snap-In </w:t>
      </w:r>
    </w:p>
    <w:p w14:paraId="6531560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5. Save and close the console </w:t>
      </w:r>
    </w:p>
    <w:p w14:paraId="30BF22FD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AE1DD3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A102C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Manage the Snap-ins of an MMC  </w:t>
      </w:r>
    </w:p>
    <w:p w14:paraId="45BB004B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2071284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. Open the </w:t>
      </w:r>
      <w:proofErr w:type="spellStart"/>
      <w:r w:rsidRPr="002A102C">
        <w:rPr>
          <w:rFonts w:ascii="Times New Roman" w:hAnsi="Times New Roman" w:cs="Times New Roman"/>
          <w:color w:val="000000"/>
          <w:sz w:val="24"/>
          <w:szCs w:val="24"/>
        </w:rPr>
        <w:t>Admin.msc</w:t>
      </w:r>
      <w:proofErr w:type="spellEnd"/>
    </w:p>
    <w:p w14:paraId="545E208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2. Choose Add/Remove Snap-ins from the File Menu </w:t>
      </w:r>
    </w:p>
    <w:p w14:paraId="3A13AFD1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3. Select Event Viewer from the list of Selected snap-ins </w:t>
      </w:r>
    </w:p>
    <w:p w14:paraId="204CC2AA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4. Click Move Up button </w:t>
      </w:r>
    </w:p>
    <w:p w14:paraId="3BD4B027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5. Select Active Directory Schema </w:t>
      </w:r>
    </w:p>
    <w:p w14:paraId="69768B14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6. Click Remove Button </w:t>
      </w:r>
    </w:p>
    <w:p w14:paraId="03C25FFA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7. Select Computer Management </w:t>
      </w:r>
    </w:p>
    <w:p w14:paraId="52E8A7E6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8. Click Edit Extensions </w:t>
      </w:r>
    </w:p>
    <w:p w14:paraId="427E1798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9. Select Enable Only Selected Extensions </w:t>
      </w:r>
    </w:p>
    <w:p w14:paraId="7A5BF16A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>10. Deselect Event Viewer</w:t>
      </w:r>
    </w:p>
    <w:p w14:paraId="34496F7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1. Click OK to close the Extensions </w:t>
      </w:r>
      <w:r w:rsidR="00C00F41" w:rsidRPr="002A102C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 Computer Management </w:t>
      </w:r>
    </w:p>
    <w:p w14:paraId="0046CB2E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2. Click OK to close the Add/Remove Snap-ins Dialog box </w:t>
      </w:r>
    </w:p>
    <w:p w14:paraId="36ED631A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3. Save and Close the console  </w:t>
      </w:r>
    </w:p>
    <w:p w14:paraId="4BFFA98C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B92">
        <w:rPr>
          <w:rFonts w:ascii="Times New Roman" w:hAnsi="Times New Roman" w:cs="Times New Roman"/>
          <w:color w:val="000000"/>
        </w:rPr>
        <w:t xml:space="preserve"> </w:t>
      </w:r>
    </w:p>
    <w:p w14:paraId="2A184491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A102C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Prepare a Console for Distribution to Users  </w:t>
      </w:r>
    </w:p>
    <w:p w14:paraId="000B26F3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6E1FB90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. Open </w:t>
      </w:r>
      <w:proofErr w:type="spellStart"/>
      <w:r w:rsidRPr="002A102C">
        <w:rPr>
          <w:rFonts w:ascii="Times New Roman" w:hAnsi="Times New Roman" w:cs="Times New Roman"/>
          <w:color w:val="000000"/>
          <w:sz w:val="24"/>
          <w:szCs w:val="24"/>
        </w:rPr>
        <w:t>Admin.msc</w:t>
      </w:r>
      <w:proofErr w:type="spellEnd"/>
    </w:p>
    <w:p w14:paraId="667CA17F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2. Choose Options from the File Menu </w:t>
      </w:r>
    </w:p>
    <w:p w14:paraId="564C78FA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EC9E19E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1403759D" wp14:editId="63C3B4EA">
            <wp:extent cx="2647950" cy="238998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26" cy="2397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13939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85D1CD8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>3. In the Console Mode drop-down list, choose User Mode-Full Access</w:t>
      </w:r>
    </w:p>
    <w:p w14:paraId="17285BD8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2582AFD" w14:textId="77777777" w:rsidR="003836E5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66006DA4" wp14:editId="397B175A">
            <wp:extent cx="3019425" cy="3390487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023" cy="3396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5E443" w14:textId="77777777" w:rsidR="002A102C" w:rsidRPr="002C4B92" w:rsidRDefault="002A102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4C2823C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4. Click OK </w:t>
      </w:r>
    </w:p>
    <w:p w14:paraId="750B027D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5. Save and close the console </w:t>
      </w:r>
    </w:p>
    <w:p w14:paraId="426B6A00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6. Open the console by double-clicking it </w:t>
      </w:r>
    </w:p>
    <w:p w14:paraId="2DCE4DC1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7. Click the File menu  </w:t>
      </w:r>
    </w:p>
    <w:p w14:paraId="5E89B117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a. There is not an Add/Remove Snap-ins option </w:t>
      </w:r>
    </w:p>
    <w:p w14:paraId="635BA03C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D1F18AE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423BAB51" wp14:editId="0628112E">
            <wp:extent cx="3952875" cy="16859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2A0DB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8E1BCA3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8. Close the console </w:t>
      </w:r>
    </w:p>
    <w:p w14:paraId="770E9333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>9. Right-Click the console and choose Author</w:t>
      </w:r>
    </w:p>
    <w:p w14:paraId="05321181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CD62CA5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4A27C184" wp14:editId="7237BA72">
            <wp:extent cx="2676525" cy="9906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BAB47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666AE03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0. Click the File Menu  </w:t>
      </w:r>
    </w:p>
    <w:p w14:paraId="5C2EA698" w14:textId="77777777" w:rsidR="003836E5" w:rsidRPr="002A102C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a. Add/Remove Snap-ins option appears </w:t>
      </w:r>
    </w:p>
    <w:p w14:paraId="04B9F8A7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D84D391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B9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5EF88AEB" wp14:editId="7FF63B99">
            <wp:extent cx="3076575" cy="282832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405" cy="283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544A9" w14:textId="77777777" w:rsidR="003836E5" w:rsidRPr="002C4B9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417B8ED" w14:textId="77777777" w:rsidR="00176542" w:rsidRDefault="003836E5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A102C">
        <w:rPr>
          <w:rFonts w:ascii="Times New Roman" w:hAnsi="Times New Roman" w:cs="Times New Roman"/>
          <w:color w:val="000000"/>
          <w:sz w:val="24"/>
          <w:szCs w:val="24"/>
        </w:rPr>
        <w:t xml:space="preserve">11. Close the Console </w:t>
      </w:r>
    </w:p>
    <w:p w14:paraId="6D1E120B" w14:textId="77777777" w:rsidR="002A102C" w:rsidRDefault="002A102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5A727CF" w14:textId="77777777" w:rsidR="002A102C" w:rsidRPr="002A102C" w:rsidRDefault="002A102C" w:rsidP="003836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nd of Lab!</w:t>
      </w:r>
    </w:p>
    <w:sectPr w:rsidR="002A102C" w:rsidRPr="002A102C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F1D98" w14:textId="77777777" w:rsidR="009514AD" w:rsidRDefault="009514AD" w:rsidP="003836E5">
      <w:pPr>
        <w:spacing w:after="0" w:line="240" w:lineRule="auto"/>
      </w:pPr>
      <w:r>
        <w:separator/>
      </w:r>
    </w:p>
  </w:endnote>
  <w:endnote w:type="continuationSeparator" w:id="0">
    <w:p w14:paraId="7874207F" w14:textId="77777777" w:rsidR="009514AD" w:rsidRDefault="009514AD" w:rsidP="00383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016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EDA1E1" w14:textId="77777777" w:rsidR="00275053" w:rsidRDefault="003836E5" w:rsidP="002750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0F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0D93C" w14:textId="77777777" w:rsidR="009514AD" w:rsidRDefault="009514AD" w:rsidP="003836E5">
      <w:pPr>
        <w:spacing w:after="0" w:line="240" w:lineRule="auto"/>
      </w:pPr>
      <w:r>
        <w:separator/>
      </w:r>
    </w:p>
  </w:footnote>
  <w:footnote w:type="continuationSeparator" w:id="0">
    <w:p w14:paraId="27FBBD25" w14:textId="77777777" w:rsidR="009514AD" w:rsidRDefault="009514AD" w:rsidP="003836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c0MTQxMTYzsjRV0lEKTi0uzszPAykwqQUAfc+x0SwAAAA="/>
    <w:docVar w:name="dgnword-docGUID" w:val="{85E4EF80-4CE0-448B-A68E-0236096F469B}"/>
    <w:docVar w:name="dgnword-eventsink" w:val="590024144"/>
  </w:docVars>
  <w:rsids>
    <w:rsidRoot w:val="00C3556B"/>
    <w:rsid w:val="00004384"/>
    <w:rsid w:val="00176542"/>
    <w:rsid w:val="001D35C0"/>
    <w:rsid w:val="00275053"/>
    <w:rsid w:val="002A102C"/>
    <w:rsid w:val="002F03D8"/>
    <w:rsid w:val="003836E5"/>
    <w:rsid w:val="003B543C"/>
    <w:rsid w:val="005F3A8D"/>
    <w:rsid w:val="00723FD0"/>
    <w:rsid w:val="007629AC"/>
    <w:rsid w:val="009514AD"/>
    <w:rsid w:val="00A23B1C"/>
    <w:rsid w:val="00B77CF4"/>
    <w:rsid w:val="00C00F41"/>
    <w:rsid w:val="00C3556B"/>
    <w:rsid w:val="00D330E1"/>
    <w:rsid w:val="00D6704A"/>
    <w:rsid w:val="00D73ADA"/>
    <w:rsid w:val="00D80F15"/>
    <w:rsid w:val="00DF68B1"/>
    <w:rsid w:val="00E07F2D"/>
    <w:rsid w:val="00E95DB6"/>
    <w:rsid w:val="00EB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2BC709"/>
  <w15:chartTrackingRefBased/>
  <w15:docId w15:val="{96ADFDE4-DD9C-43F1-BD7A-084FEDFE6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36E5"/>
    <w:pPr>
      <w:spacing w:after="200" w:line="276" w:lineRule="auto"/>
    </w:pPr>
    <w:rPr>
      <w:rFonts w:asciiTheme="minorHAnsi" w:hAnsiTheme="minorHAnsi"/>
      <w:b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6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6E5"/>
    <w:rPr>
      <w:rFonts w:asciiTheme="minorHAnsi" w:hAnsiTheme="minorHAnsi"/>
      <w:b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3836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6E5"/>
    <w:rPr>
      <w:rFonts w:asciiTheme="minorHAnsi" w:hAnsiTheme="minorHAnsi"/>
      <w:b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3</cp:revision>
  <dcterms:created xsi:type="dcterms:W3CDTF">2019-02-09T07:03:00Z</dcterms:created>
  <dcterms:modified xsi:type="dcterms:W3CDTF">2019-08-30T07:55:00Z</dcterms:modified>
</cp:coreProperties>
</file>